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4"/>
        <w:gridCol w:w="8545"/>
      </w:tblGrid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bookmarkStart w:id="0" w:name="_GoBack"/>
            <w:bookmarkEnd w:id="0"/>
            <w:r w:rsidRPr="00C3222A">
              <w:rPr>
                <w:rFonts w:asciiTheme="minorHAnsi" w:hAnsiTheme="minorHAnsi"/>
              </w:rPr>
              <w:t>Team Rd. 1: Education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 college degree has become irrelevan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Montessori education should be adopted by public school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On balance, Teach for America is bad for educatio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ex education ought to start in kindergarte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chools should eliminate teacher tenur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Rd. 2: Philosophy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Existence precedes essenc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It is better to fail than to not try at all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individual ought to value the sanctity of life above the quality of lif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Violent revolution is a just response to oppressio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When in conflict, it is better to be moral than to be utilitaria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Rd. 3:</w:t>
            </w:r>
          </w:p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reign Affair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9"/>
            </w:tblGrid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SEAN should do more in the South China Se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Muhammadu Buhari will be good for Nigeri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audi Arabia's bubble is about to burs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outh Korea should increase military power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UN needs to do more to combat sexual assault by peacekeeper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9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Rd. 4:</w:t>
            </w:r>
          </w:p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ealthcar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"Hamsterdam" districts are a good ide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Congress should extend funding for the Precision Medicine Initiativ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Immunotherapy is better than chemotherap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On balance, Obamacare has been good for American healthcar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We need shorter on-duty hours for medical resident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am IPDA</w:t>
            </w:r>
          </w:p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mi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n oppressive government is better than no governmen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False rape accusers should be held civilly liabl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FCC's set-top box initiative is a good ide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Maria Sharapova should retir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Oscars were too political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Team IPDA 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Bollywood is better than Hollywoo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yria is a lost caus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GOP needs a brokered conventio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IRS should be abolishe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Silicon Prairie is more important than Silicon Valle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 1A: Politic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#blacklivesmatter has faile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Jury nullification does more harm than goo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Presidential candidates ought to have previous military servic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United States is not ready for Bernie Sanders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Constitution should be amended to limit executive authorit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1B: Politic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26"/>
            </w:tblGrid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In the U.S., cultural unity ought to be valued over cultural diversit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mericans should support Frank Underwood over Donald Trump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Political parties are becoming obsolet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police are too militarize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deliberate use of deadly force is a just response to repeated domestic violenc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2A: Geek Cultur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"Star Trek: The Next Generation" was better than The Original Serie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2016 is DC's year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Hearthstone is better than Magic: The Gathering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ime travel could be done ethicall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Valve should not have fired 2G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2B: Geek Cultur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Legion can't save World of Warcraf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Miles Morales is better than Peter Parker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Neo should have taken the blue pill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comic book industry needs to be more competitiv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witch is bad for gaming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Rd. 3A: Econ/Financ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Brexit would hurt the United Kingdom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Economic equality should be valued over economic libert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Government institutions should accept cryptocurrencie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Mario Draghi is the hero of the European financial crisi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re needs to be more fiscal integration in South Americ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3B: Econ/Financ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Foreign direct investment needs to increase in Chin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Labor unions do more harm than goo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Orderly liquidation is a better alternative to bankruptc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 Fed should promote asset sale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 TPP will be beneficial to the US econom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4A: Sport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Golden State will win the Championship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John Cena should retir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NASCAR needs to reinvent itself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Novak Djokovic was the best athlete of 2015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ports are the opiate of the masse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4B: Sport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FIFA is irreparably corrup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Nike was right in dropping Manny Pacquiao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Rory McIlroy will be the next Tiger Wood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ESPN should not cover professional wrestling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WNBA should fol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5A: Environment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56"/>
            </w:tblGrid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Congress should reexamine the Clean Air Ac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daptation is the best response to climate chang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 cap-and-trade system is preferable to a carbon tax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State GMO labeling should be banne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EPA should be dissolve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825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Rd. 5B: Environment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751"/>
            </w:tblGrid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Electric cars do more harm than good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PVC should be banned in electronics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USFG should do more to regulate the duck curv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Obama's oil tax is desirabl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Developing countries should value economic prosperity over the environmen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C3222A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6A: Entertainment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6"/>
            </w:tblGrid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"Black-ish" is the best sitcom on TV today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Leo didn't deserve the Oscar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courts should allow Kesha out of her contract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X-Files reboot was a bad idea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Broadway needs to be more accessibl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6B: Entertainment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96"/>
            </w:tblGrid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#grammyssowhite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A Seinfeld reunion would be better than "Fuller House."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We're in another Golden Age of television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George was not justified in shooting Lennie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C3222A">
                    <w:rPr>
                      <w:rFonts w:ascii="Calibri" w:eastAsia="Times New Roman" w:hAnsi="Calibri" w:cs="Arial"/>
                      <w:szCs w:val="24"/>
                    </w:rPr>
                    <w:t>The USFG should increase grants for filmmaking.</w:t>
                  </w:r>
                </w:p>
              </w:tc>
            </w:tr>
            <w:tr w:rsidR="00C3222A" w:rsidRPr="00C3222A" w:rsidTr="00C3222A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C3222A" w:rsidRPr="00C3222A" w:rsidRDefault="00C3222A" w:rsidP="00C3222A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7A: Honoring</w:t>
            </w:r>
          </w:p>
          <w:p w:rsidR="00C3222A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ustice Antonia Scalia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96"/>
            </w:tblGrid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[T]hrere is no such thing as too much speech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 and my court owe no apology whatever for Bush v. Gor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t is difficult to maintain the illusion that we are interpreting a Constitution, rather than inventing on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mere possession of monopoly power . . . is an important element of the free-market system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Constitution is not a living organism; it is a legal document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9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Default="004573CC" w:rsidP="004573C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7B: Honoring</w:t>
            </w:r>
          </w:p>
          <w:p w:rsidR="00C3222A" w:rsidRPr="00C3222A" w:rsidRDefault="004573CC" w:rsidP="004573CC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ncy Reagan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313"/>
            </w:tblGrid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[A] woman gets more if she acts more feminin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A woman is like a tea bag; you cannot tell how strong she is until you put her in hot water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Play the hand that's been dealt to you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time for a woman to serve as our President has com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Sixties, of course, was the worst time in the world to bring up a child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Rd. 8A: Debat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6"/>
            </w:tblGrid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Casual attire should be acceptable in IPDA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rophies are better than plaque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PDA debaters rely too much on the Internet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Debate is not a life skill, but a hobby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ournament directors should not use vague topic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C3222A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C3222A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d. 8B: Debate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6"/>
            </w:tblGrid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PDA is straying from its root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PDA should reform its speech time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Kritiks are beneficial to debat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Partners should not speak to each other during their opponent's speeche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negative should have the last speech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C3222A" w:rsidRDefault="00C3222A"/>
        </w:tc>
      </w:tr>
      <w:tr w:rsidR="004573CC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cta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6"/>
            </w:tblGrid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Accreditation for nonprofit organizations is too tediou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American slavery could have ended without the Civil War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Assad should be removed from power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USFG should recognize a right to be forgotten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Uber should do more to protect its customers from sexual assault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4573CC" w:rsidRDefault="004573CC"/>
        </w:tc>
      </w:tr>
      <w:tr w:rsidR="004573CC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Quarter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6"/>
            </w:tblGrid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China's economy will continue to decline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FDR receives too much credit for ending the Great Depression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Limitations on high school publications by administrators are justified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Primary care should be provided at psychiatric facilitie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We should eliminate off-cycle school board election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780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</w:p>
              </w:tc>
            </w:tr>
          </w:tbl>
          <w:p w:rsidR="004573CC" w:rsidRDefault="004573CC"/>
        </w:tc>
      </w:tr>
      <w:tr w:rsidR="004573CC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mi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21"/>
            </w:tblGrid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Children should receive government-appointed attorneys in immigration hearing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Foreign terrorists should be given constitutional rights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On balance, Obamacare has been good for America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Plea bargaining in exchange for testimony is unjust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  <w:t>The U.S. corporate tax system should be reformed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21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color w:val="000000"/>
                      <w:szCs w:val="24"/>
                    </w:rPr>
                  </w:pPr>
                </w:p>
              </w:tc>
            </w:tr>
          </w:tbl>
          <w:p w:rsidR="004573CC" w:rsidRDefault="004573CC"/>
        </w:tc>
      </w:tr>
      <w:tr w:rsidR="004573CC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Finals</w:t>
            </w:r>
          </w:p>
        </w:tc>
        <w:tc>
          <w:tcPr>
            <w:tcW w:w="8545" w:type="dxa"/>
          </w:tcPr>
          <w:tbl>
            <w:tblPr>
              <w:tblW w:w="0" w:type="auto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66"/>
            </w:tblGrid>
            <w:tr w:rsidR="004573CC" w:rsidRPr="004573CC" w:rsidTr="004573CC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IPDA has become too evidence based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Republicans should support Clinton over Trump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Black Panther Party deserves its bad reputation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EU will be the next global hegemon.</w:t>
                  </w:r>
                </w:p>
              </w:tc>
            </w:tr>
            <w:tr w:rsidR="004573CC" w:rsidRPr="004573CC" w:rsidTr="004573CC">
              <w:trPr>
                <w:trHeight w:val="315"/>
              </w:trPr>
              <w:tc>
                <w:tcPr>
                  <w:tcW w:w="8166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bottom"/>
                  <w:hideMark/>
                </w:tcPr>
                <w:p w:rsidR="004573CC" w:rsidRPr="004573CC" w:rsidRDefault="004573CC" w:rsidP="004573CC">
                  <w:pPr>
                    <w:spacing w:after="0" w:line="240" w:lineRule="auto"/>
                    <w:rPr>
                      <w:rFonts w:ascii="Calibri" w:eastAsia="Times New Roman" w:hAnsi="Calibri" w:cs="Arial"/>
                      <w:szCs w:val="24"/>
                    </w:rPr>
                  </w:pPr>
                  <w:r w:rsidRPr="004573CC">
                    <w:rPr>
                      <w:rFonts w:ascii="Calibri" w:eastAsia="Times New Roman" w:hAnsi="Calibri" w:cs="Arial"/>
                      <w:szCs w:val="24"/>
                    </w:rPr>
                    <w:t>The United States should not have removed Saddam Hussein.</w:t>
                  </w:r>
                </w:p>
              </w:tc>
            </w:tr>
          </w:tbl>
          <w:p w:rsidR="004573CC" w:rsidRDefault="004573CC"/>
        </w:tc>
      </w:tr>
      <w:tr w:rsidR="004573CC" w:rsidTr="00C3222A">
        <w:trPr>
          <w:cantSplit/>
          <w:trHeight w:val="1134"/>
        </w:trPr>
        <w:tc>
          <w:tcPr>
            <w:tcW w:w="805" w:type="dxa"/>
            <w:textDirection w:val="btLr"/>
            <w:vAlign w:val="center"/>
          </w:tcPr>
          <w:p w:rsidR="004573CC" w:rsidRPr="00C3222A" w:rsidRDefault="004573CC" w:rsidP="00C3222A">
            <w:pPr>
              <w:ind w:left="113" w:right="113"/>
              <w:jc w:val="center"/>
              <w:rPr>
                <w:rFonts w:asciiTheme="minorHAnsi" w:hAnsiTheme="minorHAnsi"/>
              </w:rPr>
            </w:pPr>
          </w:p>
        </w:tc>
        <w:tc>
          <w:tcPr>
            <w:tcW w:w="8545" w:type="dxa"/>
          </w:tcPr>
          <w:p w:rsidR="004573CC" w:rsidRDefault="004573CC"/>
        </w:tc>
      </w:tr>
    </w:tbl>
    <w:p w:rsidR="00831283" w:rsidRDefault="00831283"/>
    <w:sectPr w:rsidR="00831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0MDcwMjM1tDC0sDRW0lEKTi0uzszPAykwrAUAzbcRiCwAAAA="/>
  </w:docVars>
  <w:rsids>
    <w:rsidRoot w:val="00C3222A"/>
    <w:rsid w:val="000000F9"/>
    <w:rsid w:val="000054D0"/>
    <w:rsid w:val="00007BD4"/>
    <w:rsid w:val="00014CF5"/>
    <w:rsid w:val="00016493"/>
    <w:rsid w:val="00020F89"/>
    <w:rsid w:val="00023D55"/>
    <w:rsid w:val="0002727C"/>
    <w:rsid w:val="00033191"/>
    <w:rsid w:val="00033C91"/>
    <w:rsid w:val="00042CE8"/>
    <w:rsid w:val="000433FE"/>
    <w:rsid w:val="00043711"/>
    <w:rsid w:val="000462A6"/>
    <w:rsid w:val="00046A4D"/>
    <w:rsid w:val="00047DBC"/>
    <w:rsid w:val="000523E5"/>
    <w:rsid w:val="00052A28"/>
    <w:rsid w:val="000558E5"/>
    <w:rsid w:val="00060243"/>
    <w:rsid w:val="0006049A"/>
    <w:rsid w:val="00064F5B"/>
    <w:rsid w:val="0006525C"/>
    <w:rsid w:val="00082D36"/>
    <w:rsid w:val="000833B6"/>
    <w:rsid w:val="00085BF2"/>
    <w:rsid w:val="00087E92"/>
    <w:rsid w:val="000908B4"/>
    <w:rsid w:val="00092C2B"/>
    <w:rsid w:val="000968BC"/>
    <w:rsid w:val="000A55F3"/>
    <w:rsid w:val="000A5E88"/>
    <w:rsid w:val="000A60D2"/>
    <w:rsid w:val="000B0705"/>
    <w:rsid w:val="000B3C89"/>
    <w:rsid w:val="000B434D"/>
    <w:rsid w:val="000B47FC"/>
    <w:rsid w:val="000C2041"/>
    <w:rsid w:val="000C2FF9"/>
    <w:rsid w:val="000D016F"/>
    <w:rsid w:val="000D283C"/>
    <w:rsid w:val="000E0E60"/>
    <w:rsid w:val="000E1D8C"/>
    <w:rsid w:val="000E233E"/>
    <w:rsid w:val="000E77BF"/>
    <w:rsid w:val="000F0A6C"/>
    <w:rsid w:val="000F62B6"/>
    <w:rsid w:val="000F7264"/>
    <w:rsid w:val="000F72AD"/>
    <w:rsid w:val="00101A28"/>
    <w:rsid w:val="00103B0D"/>
    <w:rsid w:val="001108EF"/>
    <w:rsid w:val="00114244"/>
    <w:rsid w:val="00115496"/>
    <w:rsid w:val="00116711"/>
    <w:rsid w:val="0012553F"/>
    <w:rsid w:val="00130BB3"/>
    <w:rsid w:val="00131668"/>
    <w:rsid w:val="00133B11"/>
    <w:rsid w:val="00137BDA"/>
    <w:rsid w:val="00141DF2"/>
    <w:rsid w:val="001430C3"/>
    <w:rsid w:val="00146334"/>
    <w:rsid w:val="001465D8"/>
    <w:rsid w:val="00146EB3"/>
    <w:rsid w:val="00156A1C"/>
    <w:rsid w:val="00157518"/>
    <w:rsid w:val="00172728"/>
    <w:rsid w:val="0017385A"/>
    <w:rsid w:val="00193C36"/>
    <w:rsid w:val="001952BF"/>
    <w:rsid w:val="00195A64"/>
    <w:rsid w:val="001A0FC3"/>
    <w:rsid w:val="001A2771"/>
    <w:rsid w:val="001A31CA"/>
    <w:rsid w:val="001A5B16"/>
    <w:rsid w:val="001A77E9"/>
    <w:rsid w:val="001B67D4"/>
    <w:rsid w:val="001C5485"/>
    <w:rsid w:val="001C5F7D"/>
    <w:rsid w:val="001D6128"/>
    <w:rsid w:val="001E2B3D"/>
    <w:rsid w:val="001E4386"/>
    <w:rsid w:val="001E4DDF"/>
    <w:rsid w:val="001F54B8"/>
    <w:rsid w:val="0020071A"/>
    <w:rsid w:val="002024E0"/>
    <w:rsid w:val="002042C3"/>
    <w:rsid w:val="00211420"/>
    <w:rsid w:val="00211448"/>
    <w:rsid w:val="002147CA"/>
    <w:rsid w:val="00216B54"/>
    <w:rsid w:val="002252EA"/>
    <w:rsid w:val="00226EAE"/>
    <w:rsid w:val="0023071B"/>
    <w:rsid w:val="002340F9"/>
    <w:rsid w:val="002359EF"/>
    <w:rsid w:val="00245109"/>
    <w:rsid w:val="00252829"/>
    <w:rsid w:val="002532F7"/>
    <w:rsid w:val="002635D9"/>
    <w:rsid w:val="00271655"/>
    <w:rsid w:val="00273B15"/>
    <w:rsid w:val="002745EF"/>
    <w:rsid w:val="002820E0"/>
    <w:rsid w:val="00283716"/>
    <w:rsid w:val="00285950"/>
    <w:rsid w:val="002A182D"/>
    <w:rsid w:val="002A3CC4"/>
    <w:rsid w:val="002B2ED7"/>
    <w:rsid w:val="002B3DE7"/>
    <w:rsid w:val="002B691B"/>
    <w:rsid w:val="002B76AF"/>
    <w:rsid w:val="002C5402"/>
    <w:rsid w:val="002D165F"/>
    <w:rsid w:val="002D4B26"/>
    <w:rsid w:val="002D4ECA"/>
    <w:rsid w:val="002D652D"/>
    <w:rsid w:val="002D73BC"/>
    <w:rsid w:val="002E15B5"/>
    <w:rsid w:val="002F1524"/>
    <w:rsid w:val="00303EAE"/>
    <w:rsid w:val="00305266"/>
    <w:rsid w:val="00307352"/>
    <w:rsid w:val="00311C49"/>
    <w:rsid w:val="00312988"/>
    <w:rsid w:val="00316423"/>
    <w:rsid w:val="003302F3"/>
    <w:rsid w:val="00337CAD"/>
    <w:rsid w:val="00337CEC"/>
    <w:rsid w:val="0034510E"/>
    <w:rsid w:val="0034781B"/>
    <w:rsid w:val="003527EF"/>
    <w:rsid w:val="003529A6"/>
    <w:rsid w:val="00352C06"/>
    <w:rsid w:val="0035535A"/>
    <w:rsid w:val="00356271"/>
    <w:rsid w:val="003567F7"/>
    <w:rsid w:val="00361AE1"/>
    <w:rsid w:val="003651FD"/>
    <w:rsid w:val="0036558E"/>
    <w:rsid w:val="003660E7"/>
    <w:rsid w:val="00367FA1"/>
    <w:rsid w:val="003721AE"/>
    <w:rsid w:val="00374CBB"/>
    <w:rsid w:val="00380DA7"/>
    <w:rsid w:val="003813E0"/>
    <w:rsid w:val="0038292B"/>
    <w:rsid w:val="003832DA"/>
    <w:rsid w:val="003879EB"/>
    <w:rsid w:val="003901F9"/>
    <w:rsid w:val="00390F53"/>
    <w:rsid w:val="00393DDE"/>
    <w:rsid w:val="00397714"/>
    <w:rsid w:val="003A3B57"/>
    <w:rsid w:val="003A6AD6"/>
    <w:rsid w:val="003A7A8F"/>
    <w:rsid w:val="003A7A9B"/>
    <w:rsid w:val="003B0A9F"/>
    <w:rsid w:val="003B23F8"/>
    <w:rsid w:val="003B3335"/>
    <w:rsid w:val="003B588B"/>
    <w:rsid w:val="003C0343"/>
    <w:rsid w:val="003C1943"/>
    <w:rsid w:val="003C2F3A"/>
    <w:rsid w:val="003C4192"/>
    <w:rsid w:val="003C485F"/>
    <w:rsid w:val="003C6549"/>
    <w:rsid w:val="003D05D1"/>
    <w:rsid w:val="003D4231"/>
    <w:rsid w:val="003D4C7C"/>
    <w:rsid w:val="003D6B43"/>
    <w:rsid w:val="003E138D"/>
    <w:rsid w:val="003E2F6C"/>
    <w:rsid w:val="003F1AF1"/>
    <w:rsid w:val="003F2B65"/>
    <w:rsid w:val="003F4DFD"/>
    <w:rsid w:val="003F7128"/>
    <w:rsid w:val="003F7C1E"/>
    <w:rsid w:val="00402F25"/>
    <w:rsid w:val="004046C2"/>
    <w:rsid w:val="00405E65"/>
    <w:rsid w:val="00423D0A"/>
    <w:rsid w:val="00426D49"/>
    <w:rsid w:val="004302C4"/>
    <w:rsid w:val="00430F98"/>
    <w:rsid w:val="00433BB4"/>
    <w:rsid w:val="0043494B"/>
    <w:rsid w:val="00437DCC"/>
    <w:rsid w:val="00440DA2"/>
    <w:rsid w:val="00443B90"/>
    <w:rsid w:val="00447479"/>
    <w:rsid w:val="00447814"/>
    <w:rsid w:val="004479B3"/>
    <w:rsid w:val="00455FA8"/>
    <w:rsid w:val="004573CC"/>
    <w:rsid w:val="00460364"/>
    <w:rsid w:val="00463923"/>
    <w:rsid w:val="00464242"/>
    <w:rsid w:val="00466599"/>
    <w:rsid w:val="00471B4E"/>
    <w:rsid w:val="004867F4"/>
    <w:rsid w:val="004900B8"/>
    <w:rsid w:val="0049281D"/>
    <w:rsid w:val="004952DC"/>
    <w:rsid w:val="004A06F1"/>
    <w:rsid w:val="004A1865"/>
    <w:rsid w:val="004A3841"/>
    <w:rsid w:val="004A776D"/>
    <w:rsid w:val="004B3568"/>
    <w:rsid w:val="004B3B75"/>
    <w:rsid w:val="004B54F9"/>
    <w:rsid w:val="004B60CC"/>
    <w:rsid w:val="004B77A6"/>
    <w:rsid w:val="004C3257"/>
    <w:rsid w:val="004C32A2"/>
    <w:rsid w:val="004C5FF2"/>
    <w:rsid w:val="004C7C19"/>
    <w:rsid w:val="004D059E"/>
    <w:rsid w:val="004D1218"/>
    <w:rsid w:val="004E1778"/>
    <w:rsid w:val="004E45FB"/>
    <w:rsid w:val="004F3C13"/>
    <w:rsid w:val="004F439E"/>
    <w:rsid w:val="005029D7"/>
    <w:rsid w:val="005036D9"/>
    <w:rsid w:val="00503EF8"/>
    <w:rsid w:val="00512A8F"/>
    <w:rsid w:val="0051452D"/>
    <w:rsid w:val="0051565E"/>
    <w:rsid w:val="005167C0"/>
    <w:rsid w:val="005213DD"/>
    <w:rsid w:val="005231BC"/>
    <w:rsid w:val="005339D9"/>
    <w:rsid w:val="00534F79"/>
    <w:rsid w:val="00535FF2"/>
    <w:rsid w:val="00537F4D"/>
    <w:rsid w:val="00543288"/>
    <w:rsid w:val="0054413B"/>
    <w:rsid w:val="00547659"/>
    <w:rsid w:val="0055394B"/>
    <w:rsid w:val="00555B45"/>
    <w:rsid w:val="00556170"/>
    <w:rsid w:val="0057574D"/>
    <w:rsid w:val="00577A81"/>
    <w:rsid w:val="005827F2"/>
    <w:rsid w:val="00582F78"/>
    <w:rsid w:val="00585B33"/>
    <w:rsid w:val="005863CB"/>
    <w:rsid w:val="005917F5"/>
    <w:rsid w:val="00591B35"/>
    <w:rsid w:val="005928B7"/>
    <w:rsid w:val="00592C58"/>
    <w:rsid w:val="00595DB2"/>
    <w:rsid w:val="00595E46"/>
    <w:rsid w:val="005A108E"/>
    <w:rsid w:val="005A7008"/>
    <w:rsid w:val="005B4427"/>
    <w:rsid w:val="005B4C49"/>
    <w:rsid w:val="005C1D7C"/>
    <w:rsid w:val="005D2075"/>
    <w:rsid w:val="005D2CD4"/>
    <w:rsid w:val="005E42B4"/>
    <w:rsid w:val="005E4943"/>
    <w:rsid w:val="005F4CD9"/>
    <w:rsid w:val="005F504E"/>
    <w:rsid w:val="005F5EBE"/>
    <w:rsid w:val="00601F5F"/>
    <w:rsid w:val="00602529"/>
    <w:rsid w:val="006026B4"/>
    <w:rsid w:val="0060345F"/>
    <w:rsid w:val="0060575C"/>
    <w:rsid w:val="00616E7D"/>
    <w:rsid w:val="006215D9"/>
    <w:rsid w:val="00623355"/>
    <w:rsid w:val="0062369B"/>
    <w:rsid w:val="00623E68"/>
    <w:rsid w:val="00626515"/>
    <w:rsid w:val="0063654E"/>
    <w:rsid w:val="00643E02"/>
    <w:rsid w:val="00644240"/>
    <w:rsid w:val="00650CC8"/>
    <w:rsid w:val="00650CE4"/>
    <w:rsid w:val="0065107A"/>
    <w:rsid w:val="0066279D"/>
    <w:rsid w:val="006630E2"/>
    <w:rsid w:val="00664BD8"/>
    <w:rsid w:val="0066748C"/>
    <w:rsid w:val="0066750F"/>
    <w:rsid w:val="0066752C"/>
    <w:rsid w:val="00674967"/>
    <w:rsid w:val="00675555"/>
    <w:rsid w:val="00677490"/>
    <w:rsid w:val="0068655D"/>
    <w:rsid w:val="00686788"/>
    <w:rsid w:val="00692DE0"/>
    <w:rsid w:val="00693E31"/>
    <w:rsid w:val="006A09FC"/>
    <w:rsid w:val="006A2727"/>
    <w:rsid w:val="006A7482"/>
    <w:rsid w:val="006B08A8"/>
    <w:rsid w:val="006B467B"/>
    <w:rsid w:val="006B5835"/>
    <w:rsid w:val="006C2F54"/>
    <w:rsid w:val="006D03CA"/>
    <w:rsid w:val="006D0846"/>
    <w:rsid w:val="006D1882"/>
    <w:rsid w:val="006D46C7"/>
    <w:rsid w:val="006D621C"/>
    <w:rsid w:val="006D66B8"/>
    <w:rsid w:val="006D6732"/>
    <w:rsid w:val="006D70B6"/>
    <w:rsid w:val="006E2BBF"/>
    <w:rsid w:val="006E2FB2"/>
    <w:rsid w:val="006E4547"/>
    <w:rsid w:val="006E73F6"/>
    <w:rsid w:val="006F0F5F"/>
    <w:rsid w:val="006F2F6B"/>
    <w:rsid w:val="006F71E2"/>
    <w:rsid w:val="00702F00"/>
    <w:rsid w:val="00703DAF"/>
    <w:rsid w:val="00710684"/>
    <w:rsid w:val="00713A54"/>
    <w:rsid w:val="007145AB"/>
    <w:rsid w:val="00715B79"/>
    <w:rsid w:val="00717576"/>
    <w:rsid w:val="0072078D"/>
    <w:rsid w:val="007221CB"/>
    <w:rsid w:val="007235A3"/>
    <w:rsid w:val="00723F1A"/>
    <w:rsid w:val="00723F29"/>
    <w:rsid w:val="00724F0A"/>
    <w:rsid w:val="00725C5F"/>
    <w:rsid w:val="0072704B"/>
    <w:rsid w:val="007273EA"/>
    <w:rsid w:val="00730464"/>
    <w:rsid w:val="00732989"/>
    <w:rsid w:val="0073537C"/>
    <w:rsid w:val="00741DBE"/>
    <w:rsid w:val="00744FB7"/>
    <w:rsid w:val="007466A7"/>
    <w:rsid w:val="00746C67"/>
    <w:rsid w:val="00751AEE"/>
    <w:rsid w:val="00752798"/>
    <w:rsid w:val="00754EC9"/>
    <w:rsid w:val="0075558B"/>
    <w:rsid w:val="00757D1B"/>
    <w:rsid w:val="00760E22"/>
    <w:rsid w:val="00765985"/>
    <w:rsid w:val="007665F7"/>
    <w:rsid w:val="0076769F"/>
    <w:rsid w:val="00767F17"/>
    <w:rsid w:val="00770536"/>
    <w:rsid w:val="00772496"/>
    <w:rsid w:val="00784D00"/>
    <w:rsid w:val="007873F1"/>
    <w:rsid w:val="007A422C"/>
    <w:rsid w:val="007A49BD"/>
    <w:rsid w:val="007A6A15"/>
    <w:rsid w:val="007B6861"/>
    <w:rsid w:val="007B6EC3"/>
    <w:rsid w:val="007B701F"/>
    <w:rsid w:val="007C007E"/>
    <w:rsid w:val="007C7E38"/>
    <w:rsid w:val="007D0771"/>
    <w:rsid w:val="007D5388"/>
    <w:rsid w:val="007E0BD2"/>
    <w:rsid w:val="007E2D69"/>
    <w:rsid w:val="007E6169"/>
    <w:rsid w:val="007E7BEB"/>
    <w:rsid w:val="007F2866"/>
    <w:rsid w:val="007F2EA0"/>
    <w:rsid w:val="007F3453"/>
    <w:rsid w:val="007F3ED4"/>
    <w:rsid w:val="007F7074"/>
    <w:rsid w:val="00803DFA"/>
    <w:rsid w:val="0081148B"/>
    <w:rsid w:val="008120ED"/>
    <w:rsid w:val="008167F8"/>
    <w:rsid w:val="008174C5"/>
    <w:rsid w:val="0082303C"/>
    <w:rsid w:val="00824890"/>
    <w:rsid w:val="00831283"/>
    <w:rsid w:val="00832D3F"/>
    <w:rsid w:val="00834BDA"/>
    <w:rsid w:val="00844199"/>
    <w:rsid w:val="00853E7A"/>
    <w:rsid w:val="00857CC7"/>
    <w:rsid w:val="0086008D"/>
    <w:rsid w:val="008630D4"/>
    <w:rsid w:val="00874342"/>
    <w:rsid w:val="00875AF4"/>
    <w:rsid w:val="00875EC1"/>
    <w:rsid w:val="00880B4F"/>
    <w:rsid w:val="00887405"/>
    <w:rsid w:val="008916D0"/>
    <w:rsid w:val="00892542"/>
    <w:rsid w:val="008970C3"/>
    <w:rsid w:val="008B312E"/>
    <w:rsid w:val="008B64B1"/>
    <w:rsid w:val="008B6804"/>
    <w:rsid w:val="008B6A49"/>
    <w:rsid w:val="008B7605"/>
    <w:rsid w:val="008C0F92"/>
    <w:rsid w:val="008C3622"/>
    <w:rsid w:val="008C3F1E"/>
    <w:rsid w:val="008C7457"/>
    <w:rsid w:val="008C77CD"/>
    <w:rsid w:val="008D14F8"/>
    <w:rsid w:val="008D4A15"/>
    <w:rsid w:val="008D4EF7"/>
    <w:rsid w:val="008D5FEC"/>
    <w:rsid w:val="008D72B1"/>
    <w:rsid w:val="008D7E40"/>
    <w:rsid w:val="008D7EC8"/>
    <w:rsid w:val="008E1783"/>
    <w:rsid w:val="008E4459"/>
    <w:rsid w:val="008E44DA"/>
    <w:rsid w:val="008F1AC8"/>
    <w:rsid w:val="008F1FC0"/>
    <w:rsid w:val="008F2D19"/>
    <w:rsid w:val="008F5E66"/>
    <w:rsid w:val="008F719A"/>
    <w:rsid w:val="009047FD"/>
    <w:rsid w:val="00906805"/>
    <w:rsid w:val="009079E7"/>
    <w:rsid w:val="00907AB9"/>
    <w:rsid w:val="00913E98"/>
    <w:rsid w:val="00914993"/>
    <w:rsid w:val="00915304"/>
    <w:rsid w:val="00925972"/>
    <w:rsid w:val="00934815"/>
    <w:rsid w:val="009354D0"/>
    <w:rsid w:val="009403E9"/>
    <w:rsid w:val="00942A65"/>
    <w:rsid w:val="00944505"/>
    <w:rsid w:val="00945EEC"/>
    <w:rsid w:val="009522B1"/>
    <w:rsid w:val="00954AE9"/>
    <w:rsid w:val="00957B87"/>
    <w:rsid w:val="009661DB"/>
    <w:rsid w:val="00971B79"/>
    <w:rsid w:val="009739F9"/>
    <w:rsid w:val="00981CCE"/>
    <w:rsid w:val="0099787B"/>
    <w:rsid w:val="00997BDD"/>
    <w:rsid w:val="009A0032"/>
    <w:rsid w:val="009A1816"/>
    <w:rsid w:val="009A1DF6"/>
    <w:rsid w:val="009A2252"/>
    <w:rsid w:val="009A33DA"/>
    <w:rsid w:val="009A4347"/>
    <w:rsid w:val="009A691F"/>
    <w:rsid w:val="009A767F"/>
    <w:rsid w:val="009B191A"/>
    <w:rsid w:val="009B3564"/>
    <w:rsid w:val="009B4BAC"/>
    <w:rsid w:val="009B5B4D"/>
    <w:rsid w:val="009B5F68"/>
    <w:rsid w:val="009B63E0"/>
    <w:rsid w:val="009B7C80"/>
    <w:rsid w:val="009C0658"/>
    <w:rsid w:val="009C46F0"/>
    <w:rsid w:val="009C54F7"/>
    <w:rsid w:val="009C6613"/>
    <w:rsid w:val="009D2B22"/>
    <w:rsid w:val="009D613C"/>
    <w:rsid w:val="009E6201"/>
    <w:rsid w:val="009E726C"/>
    <w:rsid w:val="009E7FE5"/>
    <w:rsid w:val="009F0107"/>
    <w:rsid w:val="009F023F"/>
    <w:rsid w:val="009F1181"/>
    <w:rsid w:val="009F13EC"/>
    <w:rsid w:val="009F500F"/>
    <w:rsid w:val="009F5B0B"/>
    <w:rsid w:val="00A206D1"/>
    <w:rsid w:val="00A2094D"/>
    <w:rsid w:val="00A30AB5"/>
    <w:rsid w:val="00A30DD3"/>
    <w:rsid w:val="00A3652F"/>
    <w:rsid w:val="00A53BAD"/>
    <w:rsid w:val="00A53EC3"/>
    <w:rsid w:val="00A56975"/>
    <w:rsid w:val="00A5723A"/>
    <w:rsid w:val="00A614DA"/>
    <w:rsid w:val="00A65CD1"/>
    <w:rsid w:val="00A66243"/>
    <w:rsid w:val="00A670F8"/>
    <w:rsid w:val="00A70A29"/>
    <w:rsid w:val="00A73EE0"/>
    <w:rsid w:val="00A762D7"/>
    <w:rsid w:val="00A77E56"/>
    <w:rsid w:val="00AA448A"/>
    <w:rsid w:val="00AA4818"/>
    <w:rsid w:val="00AB0D57"/>
    <w:rsid w:val="00AB3538"/>
    <w:rsid w:val="00AB4FDF"/>
    <w:rsid w:val="00AB7E2F"/>
    <w:rsid w:val="00AB7E78"/>
    <w:rsid w:val="00AC4696"/>
    <w:rsid w:val="00AC550F"/>
    <w:rsid w:val="00AC7FB5"/>
    <w:rsid w:val="00AD08B4"/>
    <w:rsid w:val="00AE1ABB"/>
    <w:rsid w:val="00AE2560"/>
    <w:rsid w:val="00AE3A7B"/>
    <w:rsid w:val="00AF17BC"/>
    <w:rsid w:val="00AF495E"/>
    <w:rsid w:val="00AF5AA0"/>
    <w:rsid w:val="00AF69BD"/>
    <w:rsid w:val="00B01CA7"/>
    <w:rsid w:val="00B021A1"/>
    <w:rsid w:val="00B021D8"/>
    <w:rsid w:val="00B03F41"/>
    <w:rsid w:val="00B05F5C"/>
    <w:rsid w:val="00B12770"/>
    <w:rsid w:val="00B130B5"/>
    <w:rsid w:val="00B14BED"/>
    <w:rsid w:val="00B227D1"/>
    <w:rsid w:val="00B2329B"/>
    <w:rsid w:val="00B279E2"/>
    <w:rsid w:val="00B30B27"/>
    <w:rsid w:val="00B42256"/>
    <w:rsid w:val="00B46BFA"/>
    <w:rsid w:val="00B532B1"/>
    <w:rsid w:val="00B53F6C"/>
    <w:rsid w:val="00B54C28"/>
    <w:rsid w:val="00B552DF"/>
    <w:rsid w:val="00B57A3F"/>
    <w:rsid w:val="00B61190"/>
    <w:rsid w:val="00B6190D"/>
    <w:rsid w:val="00B64B69"/>
    <w:rsid w:val="00B6577D"/>
    <w:rsid w:val="00B735EC"/>
    <w:rsid w:val="00B75718"/>
    <w:rsid w:val="00B77655"/>
    <w:rsid w:val="00B80D6B"/>
    <w:rsid w:val="00B81004"/>
    <w:rsid w:val="00B90AD9"/>
    <w:rsid w:val="00B929C8"/>
    <w:rsid w:val="00B934CF"/>
    <w:rsid w:val="00B942B4"/>
    <w:rsid w:val="00B96982"/>
    <w:rsid w:val="00B969DC"/>
    <w:rsid w:val="00BA346C"/>
    <w:rsid w:val="00BA67F9"/>
    <w:rsid w:val="00BB59CA"/>
    <w:rsid w:val="00BC057E"/>
    <w:rsid w:val="00BC0FD4"/>
    <w:rsid w:val="00BD22BC"/>
    <w:rsid w:val="00BE03A0"/>
    <w:rsid w:val="00BE183F"/>
    <w:rsid w:val="00BE5DA3"/>
    <w:rsid w:val="00BE6665"/>
    <w:rsid w:val="00BE7851"/>
    <w:rsid w:val="00BF3695"/>
    <w:rsid w:val="00BF6AEA"/>
    <w:rsid w:val="00C107DA"/>
    <w:rsid w:val="00C1547E"/>
    <w:rsid w:val="00C230C4"/>
    <w:rsid w:val="00C26B3C"/>
    <w:rsid w:val="00C3222A"/>
    <w:rsid w:val="00C33AC8"/>
    <w:rsid w:val="00C3563B"/>
    <w:rsid w:val="00C4057B"/>
    <w:rsid w:val="00C41093"/>
    <w:rsid w:val="00C43548"/>
    <w:rsid w:val="00C44869"/>
    <w:rsid w:val="00C467EF"/>
    <w:rsid w:val="00C54E15"/>
    <w:rsid w:val="00C617A8"/>
    <w:rsid w:val="00C650D7"/>
    <w:rsid w:val="00C662CA"/>
    <w:rsid w:val="00C6741D"/>
    <w:rsid w:val="00C738E1"/>
    <w:rsid w:val="00C8480E"/>
    <w:rsid w:val="00C859BD"/>
    <w:rsid w:val="00C86B66"/>
    <w:rsid w:val="00C8772C"/>
    <w:rsid w:val="00C93676"/>
    <w:rsid w:val="00C95574"/>
    <w:rsid w:val="00C956EF"/>
    <w:rsid w:val="00C97A12"/>
    <w:rsid w:val="00CA03DF"/>
    <w:rsid w:val="00CA0A6A"/>
    <w:rsid w:val="00CA27E6"/>
    <w:rsid w:val="00CA4C5A"/>
    <w:rsid w:val="00CA6E46"/>
    <w:rsid w:val="00CA6EB9"/>
    <w:rsid w:val="00CB496C"/>
    <w:rsid w:val="00CB4C58"/>
    <w:rsid w:val="00CB64A7"/>
    <w:rsid w:val="00CB7E0B"/>
    <w:rsid w:val="00CC143A"/>
    <w:rsid w:val="00CC3AFD"/>
    <w:rsid w:val="00CC5C20"/>
    <w:rsid w:val="00CC5F61"/>
    <w:rsid w:val="00CE6E6F"/>
    <w:rsid w:val="00CF31CB"/>
    <w:rsid w:val="00CF415F"/>
    <w:rsid w:val="00CF4299"/>
    <w:rsid w:val="00CF5AFD"/>
    <w:rsid w:val="00CF5C41"/>
    <w:rsid w:val="00CF692A"/>
    <w:rsid w:val="00D01CF5"/>
    <w:rsid w:val="00D02F66"/>
    <w:rsid w:val="00D138C9"/>
    <w:rsid w:val="00D13FDF"/>
    <w:rsid w:val="00D16573"/>
    <w:rsid w:val="00D17FB9"/>
    <w:rsid w:val="00D216D9"/>
    <w:rsid w:val="00D30720"/>
    <w:rsid w:val="00D32493"/>
    <w:rsid w:val="00D34162"/>
    <w:rsid w:val="00D35161"/>
    <w:rsid w:val="00D44BB5"/>
    <w:rsid w:val="00D529B7"/>
    <w:rsid w:val="00D5518D"/>
    <w:rsid w:val="00D55660"/>
    <w:rsid w:val="00D561C3"/>
    <w:rsid w:val="00D5690A"/>
    <w:rsid w:val="00D61BAD"/>
    <w:rsid w:val="00D637EE"/>
    <w:rsid w:val="00D666A5"/>
    <w:rsid w:val="00D67856"/>
    <w:rsid w:val="00D71520"/>
    <w:rsid w:val="00D7414C"/>
    <w:rsid w:val="00D76C5D"/>
    <w:rsid w:val="00D80395"/>
    <w:rsid w:val="00D855FF"/>
    <w:rsid w:val="00D86354"/>
    <w:rsid w:val="00D86E54"/>
    <w:rsid w:val="00D9167F"/>
    <w:rsid w:val="00D931F9"/>
    <w:rsid w:val="00D937C3"/>
    <w:rsid w:val="00D93EC9"/>
    <w:rsid w:val="00DB1BAD"/>
    <w:rsid w:val="00DC060B"/>
    <w:rsid w:val="00DC3590"/>
    <w:rsid w:val="00DC4C31"/>
    <w:rsid w:val="00DD514B"/>
    <w:rsid w:val="00DD78A5"/>
    <w:rsid w:val="00DE11A3"/>
    <w:rsid w:val="00DE1A5C"/>
    <w:rsid w:val="00DE2261"/>
    <w:rsid w:val="00DF25A5"/>
    <w:rsid w:val="00DF714B"/>
    <w:rsid w:val="00E02125"/>
    <w:rsid w:val="00E022DA"/>
    <w:rsid w:val="00E04749"/>
    <w:rsid w:val="00E06D0E"/>
    <w:rsid w:val="00E07FAF"/>
    <w:rsid w:val="00E11DC3"/>
    <w:rsid w:val="00E121EA"/>
    <w:rsid w:val="00E1292C"/>
    <w:rsid w:val="00E14305"/>
    <w:rsid w:val="00E154D0"/>
    <w:rsid w:val="00E17815"/>
    <w:rsid w:val="00E249D0"/>
    <w:rsid w:val="00E27A91"/>
    <w:rsid w:val="00E3174B"/>
    <w:rsid w:val="00E34C13"/>
    <w:rsid w:val="00E35215"/>
    <w:rsid w:val="00E36550"/>
    <w:rsid w:val="00E40AF8"/>
    <w:rsid w:val="00E41D5B"/>
    <w:rsid w:val="00E41F4D"/>
    <w:rsid w:val="00E4704F"/>
    <w:rsid w:val="00E47212"/>
    <w:rsid w:val="00E52FDE"/>
    <w:rsid w:val="00E61BED"/>
    <w:rsid w:val="00E6675A"/>
    <w:rsid w:val="00E700F2"/>
    <w:rsid w:val="00E75D52"/>
    <w:rsid w:val="00E77A18"/>
    <w:rsid w:val="00E818D2"/>
    <w:rsid w:val="00E821B0"/>
    <w:rsid w:val="00E83D0B"/>
    <w:rsid w:val="00E84F4D"/>
    <w:rsid w:val="00E86F38"/>
    <w:rsid w:val="00E8732B"/>
    <w:rsid w:val="00E87DC7"/>
    <w:rsid w:val="00EA1228"/>
    <w:rsid w:val="00EA1A25"/>
    <w:rsid w:val="00EA1A97"/>
    <w:rsid w:val="00EA2073"/>
    <w:rsid w:val="00EA79D8"/>
    <w:rsid w:val="00EB1725"/>
    <w:rsid w:val="00EB7F38"/>
    <w:rsid w:val="00EC3AE4"/>
    <w:rsid w:val="00EC417E"/>
    <w:rsid w:val="00EC5D70"/>
    <w:rsid w:val="00EC6B3E"/>
    <w:rsid w:val="00ED074D"/>
    <w:rsid w:val="00ED1576"/>
    <w:rsid w:val="00ED1B53"/>
    <w:rsid w:val="00ED3FEB"/>
    <w:rsid w:val="00ED70A0"/>
    <w:rsid w:val="00EE2FF0"/>
    <w:rsid w:val="00EE4450"/>
    <w:rsid w:val="00EE5BB8"/>
    <w:rsid w:val="00EF4A15"/>
    <w:rsid w:val="00F00536"/>
    <w:rsid w:val="00F01524"/>
    <w:rsid w:val="00F04FFE"/>
    <w:rsid w:val="00F11D39"/>
    <w:rsid w:val="00F15CC7"/>
    <w:rsid w:val="00F1687B"/>
    <w:rsid w:val="00F16992"/>
    <w:rsid w:val="00F16E78"/>
    <w:rsid w:val="00F20003"/>
    <w:rsid w:val="00F2303D"/>
    <w:rsid w:val="00F23DE1"/>
    <w:rsid w:val="00F249D8"/>
    <w:rsid w:val="00F254F5"/>
    <w:rsid w:val="00F30845"/>
    <w:rsid w:val="00F30DBC"/>
    <w:rsid w:val="00F36056"/>
    <w:rsid w:val="00F360EA"/>
    <w:rsid w:val="00F362B9"/>
    <w:rsid w:val="00F415DE"/>
    <w:rsid w:val="00F43DF5"/>
    <w:rsid w:val="00F4471C"/>
    <w:rsid w:val="00F4778E"/>
    <w:rsid w:val="00F5608B"/>
    <w:rsid w:val="00F61643"/>
    <w:rsid w:val="00F62D11"/>
    <w:rsid w:val="00F65F3A"/>
    <w:rsid w:val="00F6782D"/>
    <w:rsid w:val="00F72C3A"/>
    <w:rsid w:val="00F75D24"/>
    <w:rsid w:val="00F83065"/>
    <w:rsid w:val="00F8378E"/>
    <w:rsid w:val="00F84217"/>
    <w:rsid w:val="00F84A32"/>
    <w:rsid w:val="00F8594A"/>
    <w:rsid w:val="00F8725C"/>
    <w:rsid w:val="00F87B7D"/>
    <w:rsid w:val="00F90F02"/>
    <w:rsid w:val="00F9515C"/>
    <w:rsid w:val="00F978F3"/>
    <w:rsid w:val="00FA67E7"/>
    <w:rsid w:val="00FB71CB"/>
    <w:rsid w:val="00FC68EA"/>
    <w:rsid w:val="00FD0711"/>
    <w:rsid w:val="00FD23B0"/>
    <w:rsid w:val="00FE0332"/>
    <w:rsid w:val="00FE072C"/>
    <w:rsid w:val="00FE178F"/>
    <w:rsid w:val="00FF0FB4"/>
    <w:rsid w:val="00FF1CC1"/>
    <w:rsid w:val="00FF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22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22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8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8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on University</Company>
  <LinksUpToDate>false</LinksUpToDate>
  <CharactersWithSpaces>7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McMullen</dc:creator>
  <cp:lastModifiedBy>Web Drake</cp:lastModifiedBy>
  <cp:revision>2</cp:revision>
  <dcterms:created xsi:type="dcterms:W3CDTF">2016-03-16T16:22:00Z</dcterms:created>
  <dcterms:modified xsi:type="dcterms:W3CDTF">2016-03-16T16:22:00Z</dcterms:modified>
</cp:coreProperties>
</file>